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20043" w:rsidP="009344FF">
      <w:r w:rsidRPr="00620043">
        <w:t>It is seen that the modified manuscript has not completely addressed the modifications made by the reviewers. Hence the manuscript cannot be accepted at this level of modif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D547E" w:rsidRPr="0075223E" w:rsidRDefault="000C4E1E" w:rsidP="009344FF">
      <w:bookmarkStart w:id="0" w:name="_GoBack"/>
      <w:proofErr w:type="spellStart"/>
      <w:r w:rsidRPr="0075223E">
        <w:t>Dr.</w:t>
      </w:r>
      <w:proofErr w:type="spellEnd"/>
      <w:r w:rsidRPr="0075223E">
        <w:t xml:space="preserve"> Ayona </w:t>
      </w:r>
      <w:proofErr w:type="spellStart"/>
      <w:r w:rsidRPr="0075223E">
        <w:t>Jayadev</w:t>
      </w:r>
      <w:proofErr w:type="spellEnd"/>
      <w:r w:rsidRPr="0075223E">
        <w:t>, All Saints' College, India</w:t>
      </w:r>
      <w:bookmarkEnd w:id="0"/>
    </w:p>
    <w:sectPr w:rsidR="003D547E" w:rsidRPr="007522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MzM1NrcwMjWwsDRQ0lEKTi0uzszPAykwrAUAltEMqiwAAAA="/>
  </w:docVars>
  <w:rsids>
    <w:rsidRoot w:val="00A72896"/>
    <w:rsid w:val="000C4E1E"/>
    <w:rsid w:val="002C0B2C"/>
    <w:rsid w:val="003D547E"/>
    <w:rsid w:val="00620043"/>
    <w:rsid w:val="0075223E"/>
    <w:rsid w:val="009344FF"/>
    <w:rsid w:val="009F328F"/>
    <w:rsid w:val="00A72896"/>
    <w:rsid w:val="00A97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C2FA6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7T06:32:00Z</dcterms:modified>
</cp:coreProperties>
</file>